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17014" w14:textId="6D7C947D" w:rsidR="00013232" w:rsidRPr="00013232" w:rsidRDefault="00013232" w:rsidP="00013232">
      <w:pPr>
        <w:pStyle w:val="a7"/>
        <w:jc w:val="center"/>
        <w:rPr>
          <w:rFonts w:ascii="黑体" w:eastAsia="黑体" w:hAnsi="黑体" w:hint="eastAsia"/>
          <w:sz w:val="32"/>
        </w:rPr>
      </w:pPr>
      <w:r w:rsidRPr="00013232">
        <w:rPr>
          <w:rFonts w:ascii="黑体" w:eastAsia="黑体" w:hAnsi="黑体" w:hint="eastAsia"/>
          <w:sz w:val="32"/>
        </w:rPr>
        <w:t>生物质脱氧提质与煤耦合清洁高效燃烧技术与应用</w:t>
      </w:r>
    </w:p>
    <w:p w14:paraId="33EA7451" w14:textId="410D429E" w:rsidR="00122C5A" w:rsidRPr="00013232" w:rsidRDefault="00122C5A" w:rsidP="00122C5A">
      <w:pPr>
        <w:pStyle w:val="a7"/>
        <w:jc w:val="both"/>
        <w:rPr>
          <w:rFonts w:ascii="Times New Roman" w:hAnsi="Times New Roman"/>
          <w:sz w:val="28"/>
        </w:rPr>
      </w:pPr>
      <w:r w:rsidRPr="00013232">
        <w:rPr>
          <w:rFonts w:ascii="Times New Roman" w:hAnsi="Times New Roman" w:hint="eastAsia"/>
          <w:sz w:val="28"/>
        </w:rPr>
        <w:t>主要完成人：朱有健、孙堂磊、成伟、遆曙光、</w:t>
      </w:r>
      <w:r w:rsidR="008204AD" w:rsidRPr="00013232">
        <w:rPr>
          <w:rFonts w:ascii="Times New Roman" w:hAnsi="Times New Roman" w:hint="eastAsia"/>
          <w:sz w:val="28"/>
        </w:rPr>
        <w:t>温昶、</w:t>
      </w:r>
      <w:r w:rsidRPr="00013232">
        <w:rPr>
          <w:rFonts w:ascii="Times New Roman" w:hAnsi="Times New Roman" w:hint="eastAsia"/>
          <w:sz w:val="28"/>
        </w:rPr>
        <w:t>雷廷</w:t>
      </w:r>
      <w:proofErr w:type="gramStart"/>
      <w:r w:rsidRPr="00013232">
        <w:rPr>
          <w:rFonts w:ascii="Times New Roman" w:hAnsi="Times New Roman" w:hint="eastAsia"/>
          <w:sz w:val="28"/>
        </w:rPr>
        <w:t>宙</w:t>
      </w:r>
      <w:proofErr w:type="gramEnd"/>
    </w:p>
    <w:p w14:paraId="447D1760" w14:textId="77777777" w:rsidR="00122C5A" w:rsidRPr="00013232" w:rsidRDefault="00122C5A" w:rsidP="00122C5A">
      <w:pPr>
        <w:pStyle w:val="a7"/>
        <w:jc w:val="both"/>
        <w:rPr>
          <w:rFonts w:ascii="Times New Roman" w:hAnsi="Times New Roman"/>
          <w:sz w:val="28"/>
        </w:rPr>
      </w:pPr>
      <w:r w:rsidRPr="00013232">
        <w:rPr>
          <w:rFonts w:ascii="Times New Roman" w:hAnsi="Times New Roman" w:hint="eastAsia"/>
          <w:sz w:val="28"/>
        </w:rPr>
        <w:t>主要完成单位信息：郑州轻工业大学、常州大学、华中科技大学</w:t>
      </w:r>
    </w:p>
    <w:p w14:paraId="0DF69073" w14:textId="72905A14" w:rsidR="00122C5A" w:rsidRPr="004A1227" w:rsidRDefault="00122C5A" w:rsidP="00122C5A">
      <w:pPr>
        <w:pStyle w:val="a7"/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4A1227">
        <w:rPr>
          <w:rFonts w:ascii="Times New Roman" w:hAnsi="Times New Roman"/>
        </w:rPr>
        <w:t>生物质脱氧提质是改善农林废弃物燃料品质、提升其与煤耦合燃烧适配性的关键基础，也是燃煤锅炉低碳化改造和减</w:t>
      </w:r>
      <w:proofErr w:type="gramStart"/>
      <w:r w:rsidRPr="004A1227">
        <w:rPr>
          <w:rFonts w:ascii="Times New Roman" w:hAnsi="Times New Roman"/>
        </w:rPr>
        <w:t>污降碳</w:t>
      </w:r>
      <w:proofErr w:type="gramEnd"/>
      <w:r w:rsidRPr="004A1227">
        <w:rPr>
          <w:rFonts w:ascii="Times New Roman" w:hAnsi="Times New Roman"/>
        </w:rPr>
        <w:t>协同增效的重要路径。针对生物质含氧量高、热值低、易吸湿、</w:t>
      </w:r>
      <w:proofErr w:type="gramStart"/>
      <w:r w:rsidRPr="004A1227">
        <w:rPr>
          <w:rFonts w:ascii="Times New Roman" w:hAnsi="Times New Roman"/>
        </w:rPr>
        <w:t>氮氯组分</w:t>
      </w:r>
      <w:proofErr w:type="gramEnd"/>
      <w:r w:rsidRPr="004A1227">
        <w:rPr>
          <w:rFonts w:ascii="Times New Roman" w:hAnsi="Times New Roman"/>
        </w:rPr>
        <w:t>波动大，以及煤与生物质耦合燃烧稳定组织难、</w:t>
      </w:r>
      <w:r w:rsidRPr="004A1227">
        <w:rPr>
          <w:rFonts w:ascii="Times New Roman" w:hAnsi="Times New Roman"/>
        </w:rPr>
        <w:t>NOx</w:t>
      </w:r>
      <w:r w:rsidRPr="004A1227">
        <w:rPr>
          <w:rFonts w:ascii="Times New Roman" w:hAnsi="Times New Roman"/>
        </w:rPr>
        <w:t>与</w:t>
      </w:r>
      <w:r w:rsidRPr="004A1227">
        <w:rPr>
          <w:rFonts w:ascii="Times New Roman" w:hAnsi="Times New Roman"/>
        </w:rPr>
        <w:t>PM</w:t>
      </w:r>
      <w:r w:rsidRPr="00122C5A">
        <w:rPr>
          <w:rFonts w:ascii="Times New Roman" w:hAnsi="Times New Roman"/>
          <w:vertAlign w:val="subscript"/>
        </w:rPr>
        <w:t>2.5</w:t>
      </w:r>
      <w:r w:rsidRPr="004A1227">
        <w:rPr>
          <w:rFonts w:ascii="Times New Roman" w:hAnsi="Times New Roman"/>
        </w:rPr>
        <w:t>协同控制难、减</w:t>
      </w:r>
      <w:proofErr w:type="gramStart"/>
      <w:r w:rsidRPr="004A1227">
        <w:rPr>
          <w:rFonts w:ascii="Times New Roman" w:hAnsi="Times New Roman"/>
        </w:rPr>
        <w:t>排贡献</w:t>
      </w:r>
      <w:proofErr w:type="gramEnd"/>
      <w:r w:rsidRPr="004A1227">
        <w:rPr>
          <w:rFonts w:ascii="Times New Roman" w:hAnsi="Times New Roman"/>
        </w:rPr>
        <w:t>核证难等瓶颈，项目围绕</w:t>
      </w:r>
      <w:r w:rsidRPr="004A1227">
        <w:rPr>
          <w:rFonts w:ascii="Times New Roman" w:hAnsi="Times New Roman"/>
        </w:rPr>
        <w:t>“</w:t>
      </w:r>
      <w:r w:rsidRPr="004A1227">
        <w:rPr>
          <w:rFonts w:ascii="Times New Roman" w:hAnsi="Times New Roman"/>
        </w:rPr>
        <w:t>源头提质</w:t>
      </w:r>
      <w:r w:rsidRPr="004A1227">
        <w:rPr>
          <w:rFonts w:ascii="Times New Roman" w:hAnsi="Times New Roman"/>
        </w:rPr>
        <w:t>-</w:t>
      </w:r>
      <w:r w:rsidRPr="004A1227">
        <w:rPr>
          <w:rFonts w:ascii="Times New Roman" w:hAnsi="Times New Roman"/>
        </w:rPr>
        <w:t>炉内调控</w:t>
      </w:r>
      <w:r w:rsidRPr="004A1227">
        <w:rPr>
          <w:rFonts w:ascii="Times New Roman" w:hAnsi="Times New Roman"/>
        </w:rPr>
        <w:t>-</w:t>
      </w:r>
      <w:r w:rsidRPr="004A1227">
        <w:rPr>
          <w:rFonts w:ascii="Times New Roman" w:hAnsi="Times New Roman"/>
        </w:rPr>
        <w:t>协同减排</w:t>
      </w:r>
      <w:r w:rsidRPr="004A1227">
        <w:rPr>
          <w:rFonts w:ascii="Times New Roman" w:hAnsi="Times New Roman"/>
        </w:rPr>
        <w:t>-</w:t>
      </w:r>
      <w:r w:rsidRPr="004A1227">
        <w:rPr>
          <w:rFonts w:ascii="Times New Roman" w:hAnsi="Times New Roman"/>
        </w:rPr>
        <w:t>诊断溯源</w:t>
      </w:r>
      <w:r w:rsidRPr="004A1227">
        <w:rPr>
          <w:rFonts w:ascii="Times New Roman" w:hAnsi="Times New Roman"/>
        </w:rPr>
        <w:t>”</w:t>
      </w:r>
      <w:r w:rsidRPr="004A1227">
        <w:rPr>
          <w:rFonts w:ascii="Times New Roman" w:hAnsi="Times New Roman"/>
        </w:rPr>
        <w:t>开展攻关，创制了生物质脱氧提质</w:t>
      </w:r>
      <w:proofErr w:type="gramStart"/>
      <w:r w:rsidRPr="004A1227">
        <w:rPr>
          <w:rFonts w:ascii="Times New Roman" w:hAnsi="Times New Roman"/>
        </w:rPr>
        <w:t>协同减氮脱氯</w:t>
      </w:r>
      <w:proofErr w:type="gramEnd"/>
      <w:r w:rsidRPr="004A1227">
        <w:rPr>
          <w:rFonts w:ascii="Times New Roman" w:hAnsi="Times New Roman"/>
        </w:rPr>
        <w:t>预处理技术及低能耗装备，从源头提高生物质热值、疏水性和燃烧稳定性；开发了强化浓缩型低</w:t>
      </w:r>
      <w:r w:rsidRPr="004A1227">
        <w:rPr>
          <w:rFonts w:ascii="Times New Roman" w:hAnsi="Times New Roman"/>
        </w:rPr>
        <w:t>NOx</w:t>
      </w:r>
      <w:r w:rsidRPr="004A1227">
        <w:rPr>
          <w:rFonts w:ascii="Times New Roman" w:hAnsi="Times New Roman"/>
        </w:rPr>
        <w:t>燃烧与多区协同分级燃烧技术，实现煤</w:t>
      </w:r>
      <w:r w:rsidRPr="004A1227">
        <w:rPr>
          <w:rFonts w:ascii="Times New Roman" w:hAnsi="Times New Roman"/>
        </w:rPr>
        <w:t>-</w:t>
      </w:r>
      <w:r w:rsidRPr="004A1227">
        <w:rPr>
          <w:rFonts w:ascii="Times New Roman" w:hAnsi="Times New Roman"/>
        </w:rPr>
        <w:t>生物质耦合燃烧稳定组织和氮迁移定向调控；研发了超细颗粒流动强化聚并减</w:t>
      </w:r>
      <w:proofErr w:type="gramStart"/>
      <w:r w:rsidRPr="004A1227">
        <w:rPr>
          <w:rFonts w:ascii="Times New Roman" w:hAnsi="Times New Roman"/>
        </w:rPr>
        <w:t>排技术</w:t>
      </w:r>
      <w:proofErr w:type="gramEnd"/>
      <w:r w:rsidRPr="004A1227">
        <w:rPr>
          <w:rFonts w:ascii="Times New Roman" w:hAnsi="Times New Roman"/>
        </w:rPr>
        <w:t>及低压损</w:t>
      </w:r>
      <w:r w:rsidRPr="004A1227">
        <w:rPr>
          <w:rFonts w:ascii="Times New Roman" w:hAnsi="Times New Roman"/>
        </w:rPr>
        <w:t>PM</w:t>
      </w:r>
      <w:r w:rsidRPr="004A1227">
        <w:rPr>
          <w:rFonts w:ascii="Times New Roman" w:hAnsi="Times New Roman"/>
          <w:vertAlign w:val="subscript"/>
        </w:rPr>
        <w:t>2.5</w:t>
      </w:r>
      <w:r w:rsidRPr="004A1227">
        <w:rPr>
          <w:rFonts w:ascii="Times New Roman" w:hAnsi="Times New Roman"/>
        </w:rPr>
        <w:t>聚并装置；创建了基于</w:t>
      </w:r>
      <w:r w:rsidRPr="004A1227">
        <w:rPr>
          <w:rFonts w:ascii="Times New Roman" w:hAnsi="Times New Roman"/>
          <w:vertAlign w:val="superscript"/>
        </w:rPr>
        <w:t>14</w:t>
      </w:r>
      <w:r w:rsidRPr="004A1227">
        <w:rPr>
          <w:rFonts w:ascii="Times New Roman" w:hAnsi="Times New Roman"/>
        </w:rPr>
        <w:t>C</w:t>
      </w:r>
      <w:r w:rsidRPr="004A1227">
        <w:rPr>
          <w:rFonts w:ascii="Times New Roman" w:hAnsi="Times New Roman"/>
        </w:rPr>
        <w:t>示踪的混烧比例、燃烧状态与减</w:t>
      </w:r>
      <w:proofErr w:type="gramStart"/>
      <w:r w:rsidRPr="004A1227">
        <w:rPr>
          <w:rFonts w:ascii="Times New Roman" w:hAnsi="Times New Roman"/>
        </w:rPr>
        <w:t>排贡献</w:t>
      </w:r>
      <w:proofErr w:type="gramEnd"/>
      <w:r w:rsidRPr="004A1227">
        <w:rPr>
          <w:rFonts w:ascii="Times New Roman" w:hAnsi="Times New Roman"/>
        </w:rPr>
        <w:t>同步诊断核证技术。项目形成了以生物质源头脱氧提质为基础、以煤</w:t>
      </w:r>
      <w:r>
        <w:rPr>
          <w:rFonts w:ascii="Times New Roman" w:hAnsi="Times New Roman"/>
        </w:rPr>
        <w:t>-</w:t>
      </w:r>
      <w:r w:rsidRPr="004A1227">
        <w:rPr>
          <w:rFonts w:ascii="Times New Roman" w:hAnsi="Times New Roman"/>
        </w:rPr>
        <w:t>生物质耦合清洁高效燃烧为核心的全流程技术体系，解决了燃料适配、稳定燃烧、协同减排和减排核证等工程难题。项目授权发明专利</w:t>
      </w:r>
      <w:r w:rsidR="00013232">
        <w:rPr>
          <w:rFonts w:ascii="Times New Roman" w:hAnsi="Times New Roman"/>
        </w:rPr>
        <w:t>36</w:t>
      </w:r>
      <w:r w:rsidRPr="004A1227">
        <w:rPr>
          <w:rFonts w:ascii="Times New Roman" w:hAnsi="Times New Roman"/>
        </w:rPr>
        <w:t>项、实用新型专利</w:t>
      </w:r>
      <w:r w:rsidRPr="004A1227">
        <w:rPr>
          <w:rFonts w:ascii="Times New Roman" w:hAnsi="Times New Roman"/>
        </w:rPr>
        <w:t>18</w:t>
      </w:r>
      <w:r w:rsidRPr="004A1227">
        <w:rPr>
          <w:rFonts w:ascii="Times New Roman" w:hAnsi="Times New Roman"/>
        </w:rPr>
        <w:t>项、软件著作权</w:t>
      </w:r>
      <w:r w:rsidRPr="004A1227">
        <w:rPr>
          <w:rFonts w:ascii="Times New Roman" w:hAnsi="Times New Roman"/>
        </w:rPr>
        <w:t>3</w:t>
      </w:r>
      <w:r w:rsidRPr="004A1227">
        <w:rPr>
          <w:rFonts w:ascii="Times New Roman" w:hAnsi="Times New Roman"/>
        </w:rPr>
        <w:t>项，发表论文</w:t>
      </w:r>
      <w:r w:rsidRPr="004A1227">
        <w:rPr>
          <w:rFonts w:ascii="Times New Roman" w:hAnsi="Times New Roman"/>
        </w:rPr>
        <w:t>74</w:t>
      </w:r>
      <w:r w:rsidRPr="004A1227">
        <w:rPr>
          <w:rFonts w:ascii="Times New Roman" w:hAnsi="Times New Roman"/>
        </w:rPr>
        <w:t>篇。成果达到国际先进水平，已在十余个省市推广应用，累计应用</w:t>
      </w:r>
      <w:r w:rsidRPr="004A1227">
        <w:rPr>
          <w:rFonts w:ascii="Times New Roman" w:hAnsi="Times New Roman"/>
        </w:rPr>
        <w:t>500</w:t>
      </w:r>
      <w:r w:rsidRPr="004A1227">
        <w:rPr>
          <w:rFonts w:ascii="Times New Roman" w:hAnsi="Times New Roman"/>
        </w:rPr>
        <w:t>余台（套），近三年实现经济效益</w:t>
      </w:r>
      <w:r w:rsidRPr="004A1227">
        <w:rPr>
          <w:rFonts w:ascii="Times New Roman" w:hAnsi="Times New Roman"/>
        </w:rPr>
        <w:t>12.57</w:t>
      </w:r>
      <w:r w:rsidRPr="004A1227">
        <w:rPr>
          <w:rFonts w:ascii="Times New Roman" w:hAnsi="Times New Roman"/>
        </w:rPr>
        <w:t>亿元。</w:t>
      </w:r>
    </w:p>
    <w:p w14:paraId="39C4AC2F" w14:textId="77777777" w:rsidR="00FD504E" w:rsidRPr="00122C5A" w:rsidRDefault="00FD504E">
      <w:pPr>
        <w:adjustRightInd w:val="0"/>
        <w:snapToGrid w:val="0"/>
        <w:spacing w:line="360" w:lineRule="auto"/>
        <w:ind w:right="560" w:firstLineChars="200" w:firstLine="560"/>
        <w:jc w:val="right"/>
        <w:rPr>
          <w:rFonts w:ascii="Times New Roman" w:eastAsiaTheme="majorEastAsia" w:hAnsi="Times New Roman" w:cs="Times New Roman"/>
          <w:sz w:val="28"/>
          <w:szCs w:val="28"/>
        </w:rPr>
      </w:pPr>
    </w:p>
    <w:p w14:paraId="19840859" w14:textId="77777777" w:rsidR="00FD504E" w:rsidRDefault="00FD504E">
      <w:pPr>
        <w:adjustRightInd w:val="0"/>
        <w:snapToGrid w:val="0"/>
        <w:spacing w:line="360" w:lineRule="auto"/>
        <w:ind w:right="560" w:firstLineChars="200" w:firstLine="560"/>
        <w:jc w:val="right"/>
        <w:rPr>
          <w:rFonts w:ascii="Times New Roman" w:eastAsiaTheme="majorEastAsia" w:hAnsi="Times New Roman" w:cs="Times New Roman"/>
          <w:sz w:val="28"/>
          <w:szCs w:val="28"/>
        </w:rPr>
      </w:pPr>
    </w:p>
    <w:sectPr w:rsidR="00FD50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BF622" w14:textId="77777777" w:rsidR="009B7A88" w:rsidRDefault="009B7A88" w:rsidP="00953EAA">
      <w:r>
        <w:separator/>
      </w:r>
    </w:p>
  </w:endnote>
  <w:endnote w:type="continuationSeparator" w:id="0">
    <w:p w14:paraId="7A3BADC2" w14:textId="77777777" w:rsidR="009B7A88" w:rsidRDefault="009B7A88" w:rsidP="00953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D8F17" w14:textId="77777777" w:rsidR="009B7A88" w:rsidRDefault="009B7A88" w:rsidP="00953EAA">
      <w:r>
        <w:separator/>
      </w:r>
    </w:p>
  </w:footnote>
  <w:footnote w:type="continuationSeparator" w:id="0">
    <w:p w14:paraId="67360F6E" w14:textId="77777777" w:rsidR="009B7A88" w:rsidRDefault="009B7A88" w:rsidP="00953E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MLIwMjcyMTY3MrRQ0lEKTi0uzszPAykwqgUAuK/YgiwAAAA="/>
    <w:docVar w:name="commondata" w:val="eyJoZGlkIjoiNjRjMTllZjE0YTk2MGM5MjQ4MWYwNDVhMzAwNmE5YjMifQ=="/>
  </w:docVars>
  <w:rsids>
    <w:rsidRoot w:val="004B3B63"/>
    <w:rsid w:val="00013232"/>
    <w:rsid w:val="000640FA"/>
    <w:rsid w:val="000B057A"/>
    <w:rsid w:val="00122C5A"/>
    <w:rsid w:val="00180369"/>
    <w:rsid w:val="00262758"/>
    <w:rsid w:val="00295F5C"/>
    <w:rsid w:val="003359E6"/>
    <w:rsid w:val="00354DDE"/>
    <w:rsid w:val="0035569C"/>
    <w:rsid w:val="00426C51"/>
    <w:rsid w:val="00492141"/>
    <w:rsid w:val="004B3B63"/>
    <w:rsid w:val="004F5C3F"/>
    <w:rsid w:val="005539BF"/>
    <w:rsid w:val="005A6652"/>
    <w:rsid w:val="005C0571"/>
    <w:rsid w:val="005F412B"/>
    <w:rsid w:val="006262C9"/>
    <w:rsid w:val="00633ED3"/>
    <w:rsid w:val="00652670"/>
    <w:rsid w:val="007524C9"/>
    <w:rsid w:val="007B0B4B"/>
    <w:rsid w:val="00813F8A"/>
    <w:rsid w:val="008204AD"/>
    <w:rsid w:val="00853550"/>
    <w:rsid w:val="008D5A61"/>
    <w:rsid w:val="008E7E7E"/>
    <w:rsid w:val="00953EAA"/>
    <w:rsid w:val="0097454E"/>
    <w:rsid w:val="009B7A88"/>
    <w:rsid w:val="009C6750"/>
    <w:rsid w:val="00A42185"/>
    <w:rsid w:val="00A4292D"/>
    <w:rsid w:val="00A55C1D"/>
    <w:rsid w:val="00A94F90"/>
    <w:rsid w:val="00AB4ED7"/>
    <w:rsid w:val="00B94E9D"/>
    <w:rsid w:val="00BB6530"/>
    <w:rsid w:val="00CA6CBD"/>
    <w:rsid w:val="00CF1F5B"/>
    <w:rsid w:val="00D149B2"/>
    <w:rsid w:val="00DD6992"/>
    <w:rsid w:val="00E44F7C"/>
    <w:rsid w:val="00E60E12"/>
    <w:rsid w:val="00E773AF"/>
    <w:rsid w:val="00F379B6"/>
    <w:rsid w:val="00FC0C8B"/>
    <w:rsid w:val="00FD504E"/>
    <w:rsid w:val="4E792B3E"/>
    <w:rsid w:val="6B29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CF7457"/>
  <w15:docId w15:val="{1B903D90-BD9C-402F-9250-81A22ED6A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89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00</dc:creator>
  <cp:lastModifiedBy>yangpeng</cp:lastModifiedBy>
  <cp:revision>6</cp:revision>
  <dcterms:created xsi:type="dcterms:W3CDTF">2026-05-18T09:52:00Z</dcterms:created>
  <dcterms:modified xsi:type="dcterms:W3CDTF">2026-05-19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FFD0F73F3AD419BB691F973B548D5F5_12</vt:lpwstr>
  </property>
</Properties>
</file>